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E5BE7" w:rsidRPr="00D21031" w:rsidRDefault="00060E57">
      <w:pPr>
        <w:rPr>
          <w:b/>
        </w:rPr>
      </w:pPr>
      <w:r w:rsidRPr="00D21031">
        <w:rPr>
          <w:b/>
        </w:rPr>
        <w:t xml:space="preserve">Chapter 1: </w:t>
      </w:r>
      <w:r w:rsidR="000D6FA0">
        <w:rPr>
          <w:b/>
        </w:rPr>
        <w:t xml:space="preserve">Measuring Productivity </w:t>
      </w:r>
    </w:p>
    <w:p w:rsidR="00060E57" w:rsidRDefault="00060E57">
      <w:r>
        <w:t>Chuck Sox makes wooden boxes in which to ship motorcycles.  Chuck and his three employees invest a total of 40 hours per day making the 120 boxes.</w:t>
      </w:r>
    </w:p>
    <w:p w:rsidR="00060E57" w:rsidRDefault="00060E57" w:rsidP="00060E57">
      <w:pPr>
        <w:pStyle w:val="ListParagraph"/>
        <w:numPr>
          <w:ilvl w:val="0"/>
          <w:numId w:val="1"/>
        </w:numPr>
      </w:pPr>
      <w:r>
        <w:t>What is their productivity?</w:t>
      </w:r>
    </w:p>
    <w:p w:rsidR="00060E57" w:rsidRDefault="00060E57" w:rsidP="00060E57">
      <w:pPr>
        <w:pStyle w:val="ListParagraph"/>
        <w:numPr>
          <w:ilvl w:val="0"/>
          <w:numId w:val="1"/>
        </w:numPr>
      </w:pPr>
      <w:r>
        <w:t>Chuck and his employees have discus</w:t>
      </w:r>
      <w:bookmarkStart w:id="0" w:name="_GoBack"/>
      <w:bookmarkEnd w:id="0"/>
      <w:r>
        <w:t>sed redesigning the process to improve efficiency.  If they can increase the rate to 125 per day, what will be their new productivity?</w:t>
      </w:r>
    </w:p>
    <w:p w:rsidR="00060E57" w:rsidRDefault="00060E57" w:rsidP="00060E57">
      <w:pPr>
        <w:pStyle w:val="ListParagraph"/>
        <w:numPr>
          <w:ilvl w:val="0"/>
          <w:numId w:val="1"/>
        </w:numPr>
      </w:pPr>
      <w:r>
        <w:t>What will be their unit increase in productivity per hour?</w:t>
      </w:r>
    </w:p>
    <w:p w:rsidR="00060E57" w:rsidRDefault="00060E57" w:rsidP="00060E57">
      <w:pPr>
        <w:pStyle w:val="ListParagraph"/>
        <w:numPr>
          <w:ilvl w:val="0"/>
          <w:numId w:val="1"/>
        </w:numPr>
      </w:pPr>
      <w:r>
        <w:t>What will be their percentage change in productivity?</w:t>
      </w:r>
    </w:p>
    <w:p w:rsidR="00060E57" w:rsidRPr="00D21031" w:rsidRDefault="00060E57" w:rsidP="00060E57">
      <w:pPr>
        <w:rPr>
          <w:b/>
        </w:rPr>
      </w:pPr>
      <w:r w:rsidRPr="00D21031">
        <w:rPr>
          <w:b/>
        </w:rPr>
        <w:t>Solution</w:t>
      </w:r>
    </w:p>
    <w:p w:rsidR="00060E57" w:rsidRPr="00D21031" w:rsidRDefault="006B06E8">
      <w:pPr>
        <w:rPr>
          <w:b/>
        </w:rPr>
      </w:pPr>
      <w:r w:rsidRPr="00D21031">
        <w:rPr>
          <w:b/>
        </w:rPr>
        <w:t>Part A:</w:t>
      </w:r>
    </w:p>
    <w:p w:rsidR="006B06E8" w:rsidRDefault="006B06E8">
      <w:r>
        <w:t xml:space="preserve">Productivity is measured by output divided input.  In this case the output is the 120 boxes produced each day, and the input is the labor input of 40 hours per day.  </w:t>
      </w:r>
    </w:p>
    <w:tbl>
      <w:tblPr>
        <w:tblW w:w="5920" w:type="dxa"/>
        <w:tblLook w:val="04A0" w:firstRow="1" w:lastRow="0" w:firstColumn="1" w:lastColumn="0" w:noHBand="0" w:noVBand="1"/>
      </w:tblPr>
      <w:tblGrid>
        <w:gridCol w:w="2842"/>
        <w:gridCol w:w="3078"/>
      </w:tblGrid>
      <w:tr w:rsidR="006B06E8" w:rsidRPr="00E26EC2" w:rsidTr="00667843">
        <w:trPr>
          <w:trHeight w:val="300"/>
        </w:trPr>
        <w:tc>
          <w:tcPr>
            <w:tcW w:w="4000" w:type="dxa"/>
            <w:gridSpan w:val="2"/>
            <w:tcBorders>
              <w:top w:val="nil"/>
              <w:left w:val="nil"/>
              <w:bottom w:val="nil"/>
              <w:right w:val="nil"/>
            </w:tcBorders>
            <w:shd w:val="clear" w:color="auto" w:fill="auto"/>
            <w:noWrap/>
            <w:vAlign w:val="bottom"/>
            <w:hideMark/>
          </w:tcPr>
          <w:p w:rsidR="006B06E8" w:rsidRPr="00E26EC2" w:rsidRDefault="006B06E8" w:rsidP="00667843">
            <w:pPr>
              <w:spacing w:after="0" w:line="240" w:lineRule="auto"/>
              <w:rPr>
                <w:rFonts w:ascii="Calibri" w:eastAsia="Times New Roman" w:hAnsi="Calibri" w:cs="Times New Roman"/>
                <w:color w:val="000000"/>
              </w:rPr>
            </w:pPr>
            <w:r w:rsidRPr="00E26EC2">
              <w:rPr>
                <w:rFonts w:ascii="Calibri" w:eastAsia="Times New Roman" w:hAnsi="Calibri" w:cs="Times New Roman"/>
                <w:color w:val="000000"/>
              </w:rPr>
              <w:t>120 boxes / 40 hours per day</w:t>
            </w:r>
          </w:p>
        </w:tc>
      </w:tr>
      <w:tr w:rsidR="006B06E8" w:rsidRPr="00E26EC2" w:rsidTr="00667843">
        <w:trPr>
          <w:trHeight w:val="300"/>
        </w:trPr>
        <w:tc>
          <w:tcPr>
            <w:tcW w:w="1920" w:type="dxa"/>
            <w:tcBorders>
              <w:top w:val="nil"/>
              <w:left w:val="nil"/>
              <w:bottom w:val="nil"/>
              <w:right w:val="nil"/>
            </w:tcBorders>
            <w:shd w:val="clear" w:color="auto" w:fill="auto"/>
            <w:noWrap/>
            <w:vAlign w:val="bottom"/>
            <w:hideMark/>
          </w:tcPr>
          <w:p w:rsidR="006B06E8" w:rsidRDefault="006B06E8" w:rsidP="00667843">
            <w:pPr>
              <w:spacing w:after="0" w:line="240" w:lineRule="auto"/>
              <w:rPr>
                <w:rFonts w:ascii="Calibri" w:eastAsia="Times New Roman" w:hAnsi="Calibri" w:cs="Times New Roman"/>
                <w:color w:val="000000"/>
              </w:rPr>
            </w:pPr>
            <w:r w:rsidRPr="00E26EC2">
              <w:rPr>
                <w:rFonts w:ascii="Calibri" w:eastAsia="Times New Roman" w:hAnsi="Calibri" w:cs="Times New Roman"/>
                <w:color w:val="000000"/>
              </w:rPr>
              <w:t>=120/40</w:t>
            </w:r>
          </w:p>
          <w:p w:rsidR="006B06E8" w:rsidRPr="00E26EC2" w:rsidRDefault="006B06E8" w:rsidP="00667843">
            <w:pPr>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3 is the productivity </w:t>
            </w:r>
          </w:p>
        </w:tc>
        <w:tc>
          <w:tcPr>
            <w:tcW w:w="2080" w:type="dxa"/>
            <w:tcBorders>
              <w:top w:val="nil"/>
              <w:left w:val="nil"/>
              <w:bottom w:val="nil"/>
              <w:right w:val="nil"/>
            </w:tcBorders>
            <w:shd w:val="clear" w:color="auto" w:fill="auto"/>
            <w:noWrap/>
            <w:vAlign w:val="bottom"/>
            <w:hideMark/>
          </w:tcPr>
          <w:p w:rsidR="006B06E8" w:rsidRPr="00E26EC2" w:rsidRDefault="006B06E8" w:rsidP="00667843">
            <w:pPr>
              <w:spacing w:after="0" w:line="240" w:lineRule="auto"/>
              <w:rPr>
                <w:rFonts w:ascii="Calibri" w:eastAsia="Times New Roman" w:hAnsi="Calibri" w:cs="Times New Roman"/>
                <w:color w:val="000000"/>
              </w:rPr>
            </w:pPr>
          </w:p>
        </w:tc>
      </w:tr>
    </w:tbl>
    <w:p w:rsidR="00060E57" w:rsidRPr="00D21031" w:rsidRDefault="00D21031">
      <w:pPr>
        <w:rPr>
          <w:b/>
        </w:rPr>
      </w:pPr>
      <w:r>
        <w:rPr>
          <w:b/>
        </w:rPr>
        <w:br/>
      </w:r>
      <w:r w:rsidR="00831AAC" w:rsidRPr="00D21031">
        <w:rPr>
          <w:b/>
        </w:rPr>
        <w:t>Part B:</w:t>
      </w:r>
    </w:p>
    <w:p w:rsidR="00831AAC" w:rsidRDefault="00831AAC">
      <w:r>
        <w:t>We use the same formula but this time the output is 125</w:t>
      </w:r>
    </w:p>
    <w:tbl>
      <w:tblPr>
        <w:tblW w:w="5920" w:type="dxa"/>
        <w:tblLook w:val="04A0" w:firstRow="1" w:lastRow="0" w:firstColumn="1" w:lastColumn="0" w:noHBand="0" w:noVBand="1"/>
      </w:tblPr>
      <w:tblGrid>
        <w:gridCol w:w="2842"/>
        <w:gridCol w:w="3078"/>
      </w:tblGrid>
      <w:tr w:rsidR="00831AAC" w:rsidRPr="00E26EC2" w:rsidTr="00667843">
        <w:trPr>
          <w:trHeight w:val="300"/>
        </w:trPr>
        <w:tc>
          <w:tcPr>
            <w:tcW w:w="4000" w:type="dxa"/>
            <w:gridSpan w:val="2"/>
            <w:tcBorders>
              <w:top w:val="nil"/>
              <w:left w:val="nil"/>
              <w:bottom w:val="nil"/>
              <w:right w:val="nil"/>
            </w:tcBorders>
            <w:shd w:val="clear" w:color="auto" w:fill="auto"/>
            <w:noWrap/>
            <w:vAlign w:val="bottom"/>
            <w:hideMark/>
          </w:tcPr>
          <w:p w:rsidR="00831AAC" w:rsidRPr="00E26EC2" w:rsidRDefault="00831AAC" w:rsidP="00667843">
            <w:pPr>
              <w:spacing w:after="0" w:line="240" w:lineRule="auto"/>
              <w:rPr>
                <w:rFonts w:ascii="Calibri" w:eastAsia="Times New Roman" w:hAnsi="Calibri" w:cs="Times New Roman"/>
                <w:color w:val="000000"/>
              </w:rPr>
            </w:pPr>
            <w:r w:rsidRPr="00E26EC2">
              <w:rPr>
                <w:rFonts w:ascii="Calibri" w:eastAsia="Times New Roman" w:hAnsi="Calibri" w:cs="Times New Roman"/>
                <w:color w:val="000000"/>
              </w:rPr>
              <w:t>125 boxes / 40 hours</w:t>
            </w:r>
          </w:p>
        </w:tc>
      </w:tr>
      <w:tr w:rsidR="00831AAC" w:rsidRPr="00E26EC2" w:rsidTr="00667843">
        <w:trPr>
          <w:trHeight w:val="300"/>
        </w:trPr>
        <w:tc>
          <w:tcPr>
            <w:tcW w:w="1920" w:type="dxa"/>
            <w:tcBorders>
              <w:top w:val="nil"/>
              <w:left w:val="nil"/>
              <w:bottom w:val="nil"/>
              <w:right w:val="nil"/>
            </w:tcBorders>
            <w:shd w:val="clear" w:color="auto" w:fill="auto"/>
            <w:noWrap/>
            <w:vAlign w:val="bottom"/>
            <w:hideMark/>
          </w:tcPr>
          <w:p w:rsidR="00831AAC" w:rsidRDefault="00831AAC" w:rsidP="00667843">
            <w:pPr>
              <w:spacing w:after="0" w:line="240" w:lineRule="auto"/>
              <w:rPr>
                <w:rFonts w:ascii="Calibri" w:eastAsia="Times New Roman" w:hAnsi="Calibri" w:cs="Times New Roman"/>
                <w:color w:val="000000"/>
              </w:rPr>
            </w:pPr>
            <w:r w:rsidRPr="00E26EC2">
              <w:rPr>
                <w:rFonts w:ascii="Calibri" w:eastAsia="Times New Roman" w:hAnsi="Calibri" w:cs="Times New Roman"/>
                <w:color w:val="000000"/>
              </w:rPr>
              <w:t>=125/40</w:t>
            </w:r>
          </w:p>
          <w:p w:rsidR="00831AAC" w:rsidRDefault="00831AAC" w:rsidP="00667843">
            <w:pPr>
              <w:spacing w:after="0" w:line="240" w:lineRule="auto"/>
              <w:rPr>
                <w:rFonts w:ascii="Calibri" w:eastAsia="Times New Roman" w:hAnsi="Calibri" w:cs="Times New Roman"/>
                <w:color w:val="000000"/>
              </w:rPr>
            </w:pPr>
            <w:r>
              <w:rPr>
                <w:rFonts w:ascii="Calibri" w:eastAsia="Times New Roman" w:hAnsi="Calibri" w:cs="Times New Roman"/>
                <w:color w:val="000000"/>
              </w:rPr>
              <w:t>3.125 is the productivity</w:t>
            </w:r>
          </w:p>
          <w:p w:rsidR="00831AAC" w:rsidRPr="00E26EC2" w:rsidRDefault="00831AAC" w:rsidP="00667843">
            <w:pPr>
              <w:spacing w:after="0" w:line="240" w:lineRule="auto"/>
              <w:rPr>
                <w:rFonts w:ascii="Calibri" w:eastAsia="Times New Roman" w:hAnsi="Calibri" w:cs="Times New Roman"/>
                <w:color w:val="000000"/>
              </w:rPr>
            </w:pPr>
            <w:r>
              <w:rPr>
                <w:rFonts w:ascii="Calibri" w:eastAsia="Times New Roman" w:hAnsi="Calibri" w:cs="Times New Roman"/>
                <w:color w:val="000000"/>
              </w:rPr>
              <w:t>We can see an increase!</w:t>
            </w:r>
          </w:p>
        </w:tc>
        <w:tc>
          <w:tcPr>
            <w:tcW w:w="2080" w:type="dxa"/>
            <w:tcBorders>
              <w:top w:val="nil"/>
              <w:left w:val="nil"/>
              <w:bottom w:val="nil"/>
              <w:right w:val="nil"/>
            </w:tcBorders>
            <w:shd w:val="clear" w:color="auto" w:fill="auto"/>
            <w:noWrap/>
            <w:vAlign w:val="bottom"/>
            <w:hideMark/>
          </w:tcPr>
          <w:p w:rsidR="00831AAC" w:rsidRPr="00E26EC2" w:rsidRDefault="00831AAC" w:rsidP="00667843">
            <w:pPr>
              <w:spacing w:after="0" w:line="240" w:lineRule="auto"/>
              <w:rPr>
                <w:rFonts w:ascii="Calibri" w:eastAsia="Times New Roman" w:hAnsi="Calibri" w:cs="Times New Roman"/>
                <w:color w:val="000000"/>
              </w:rPr>
            </w:pPr>
          </w:p>
        </w:tc>
      </w:tr>
    </w:tbl>
    <w:p w:rsidR="00D21031" w:rsidRDefault="00D21031">
      <w:pPr>
        <w:rPr>
          <w:b/>
        </w:rPr>
      </w:pPr>
    </w:p>
    <w:p w:rsidR="00863F17" w:rsidRPr="00D21031" w:rsidRDefault="00863F17">
      <w:pPr>
        <w:rPr>
          <w:b/>
        </w:rPr>
      </w:pPr>
      <w:r w:rsidRPr="00D21031">
        <w:rPr>
          <w:b/>
        </w:rPr>
        <w:t>Part C:</w:t>
      </w:r>
    </w:p>
    <w:p w:rsidR="00863F17" w:rsidRDefault="00863F17">
      <w:r>
        <w:t xml:space="preserve">The unit increase per hour is the </w:t>
      </w:r>
      <w:r w:rsidR="00563B67">
        <w:t>old</w:t>
      </w:r>
      <w:r>
        <w:t xml:space="preserve"> productivity rate subtracted from the </w:t>
      </w:r>
      <w:r w:rsidR="00563B67">
        <w:t>new</w:t>
      </w:r>
      <w:r>
        <w:t xml:space="preserve"> productivity rate</w:t>
      </w:r>
    </w:p>
    <w:p w:rsidR="00863F17" w:rsidRDefault="00863F17">
      <w:r>
        <w:t>3.125 – 3</w:t>
      </w:r>
      <w:r>
        <w:br/>
        <w:t>=0.1</w:t>
      </w:r>
      <w:r w:rsidR="00D21031">
        <w:t>25 boxes per hour increase</w:t>
      </w:r>
    </w:p>
    <w:p w:rsidR="00B807FD" w:rsidRPr="00D21031" w:rsidRDefault="00D21031" w:rsidP="00863F17">
      <w:pPr>
        <w:rPr>
          <w:b/>
        </w:rPr>
      </w:pPr>
      <w:r w:rsidRPr="00D21031">
        <w:rPr>
          <w:b/>
        </w:rPr>
        <w:t>Part D:</w:t>
      </w:r>
    </w:p>
    <w:p w:rsidR="00D21031" w:rsidRDefault="00D21031" w:rsidP="00863F17">
      <w:r>
        <w:t>Using basic algebra we can find the percentage change in productivity, using the difference between the new and original productivity rate, then divide that number by the original productivity rate.</w:t>
      </w:r>
    </w:p>
    <w:p w:rsidR="00D21031" w:rsidRDefault="00D21031" w:rsidP="00863F17">
      <w:r>
        <w:t>Difference between new and old: 0.125</w:t>
      </w:r>
      <w:r>
        <w:br/>
        <w:t>Original rate: 3</w:t>
      </w:r>
      <w:r>
        <w:br/>
        <w:t xml:space="preserve">=0.125/3 </w:t>
      </w:r>
      <w:r>
        <w:br/>
        <w:t>= 0.</w:t>
      </w:r>
      <w:r w:rsidR="00420FF8">
        <w:t>0</w:t>
      </w:r>
      <w:r w:rsidR="004556DC">
        <w:t>416</w:t>
      </w:r>
      <w:r>
        <w:t xml:space="preserve"> or 4.16% increase in productivity!</w:t>
      </w:r>
    </w:p>
    <w:p w:rsidR="00101F76" w:rsidRPr="005D149D" w:rsidRDefault="00101F76" w:rsidP="000D6FA0"/>
    <w:sectPr w:rsidR="00101F76" w:rsidRPr="005D149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AE715D0"/>
    <w:multiLevelType w:val="hybridMultilevel"/>
    <w:tmpl w:val="FC9801E2"/>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1NrQwNTc0Nre0MDdW0lEKTi0uzszPAykwrAUA0JSAbywAAAA="/>
  </w:docVars>
  <w:rsids>
    <w:rsidRoot w:val="00060E57"/>
    <w:rsid w:val="00060E57"/>
    <w:rsid w:val="000C774B"/>
    <w:rsid w:val="000D6FA0"/>
    <w:rsid w:val="00101F76"/>
    <w:rsid w:val="002D562B"/>
    <w:rsid w:val="00334DC8"/>
    <w:rsid w:val="004042CE"/>
    <w:rsid w:val="00420FF8"/>
    <w:rsid w:val="004556DC"/>
    <w:rsid w:val="004D0AD7"/>
    <w:rsid w:val="00563B67"/>
    <w:rsid w:val="005D149D"/>
    <w:rsid w:val="00652AF5"/>
    <w:rsid w:val="006B06E8"/>
    <w:rsid w:val="0080523C"/>
    <w:rsid w:val="00831AAC"/>
    <w:rsid w:val="00863F17"/>
    <w:rsid w:val="008E5BE7"/>
    <w:rsid w:val="00904946"/>
    <w:rsid w:val="009D3A73"/>
    <w:rsid w:val="00A15894"/>
    <w:rsid w:val="00A53171"/>
    <w:rsid w:val="00B807FD"/>
    <w:rsid w:val="00BF44EA"/>
    <w:rsid w:val="00C574D8"/>
    <w:rsid w:val="00C65716"/>
    <w:rsid w:val="00C75453"/>
    <w:rsid w:val="00C91B19"/>
    <w:rsid w:val="00D21031"/>
    <w:rsid w:val="00D36666"/>
    <w:rsid w:val="00E550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7594679-399B-4754-90EF-C9DBB2AC91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0E5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0E5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9266344">
      <w:bodyDiv w:val="1"/>
      <w:marLeft w:val="0"/>
      <w:marRight w:val="0"/>
      <w:marTop w:val="0"/>
      <w:marBottom w:val="0"/>
      <w:divBdr>
        <w:top w:val="none" w:sz="0" w:space="0" w:color="auto"/>
        <w:left w:val="none" w:sz="0" w:space="0" w:color="auto"/>
        <w:bottom w:val="none" w:sz="0" w:space="0" w:color="auto"/>
        <w:right w:val="none" w:sz="0" w:space="0" w:color="auto"/>
      </w:divBdr>
    </w:div>
    <w:div w:id="418527514">
      <w:bodyDiv w:val="1"/>
      <w:marLeft w:val="0"/>
      <w:marRight w:val="0"/>
      <w:marTop w:val="0"/>
      <w:marBottom w:val="0"/>
      <w:divBdr>
        <w:top w:val="none" w:sz="0" w:space="0" w:color="auto"/>
        <w:left w:val="none" w:sz="0" w:space="0" w:color="auto"/>
        <w:bottom w:val="none" w:sz="0" w:space="0" w:color="auto"/>
        <w:right w:val="none" w:sz="0" w:space="0" w:color="auto"/>
      </w:divBdr>
    </w:div>
    <w:div w:id="772433661">
      <w:bodyDiv w:val="1"/>
      <w:marLeft w:val="0"/>
      <w:marRight w:val="0"/>
      <w:marTop w:val="0"/>
      <w:marBottom w:val="0"/>
      <w:divBdr>
        <w:top w:val="none" w:sz="0" w:space="0" w:color="auto"/>
        <w:left w:val="none" w:sz="0" w:space="0" w:color="auto"/>
        <w:bottom w:val="none" w:sz="0" w:space="0" w:color="auto"/>
        <w:right w:val="none" w:sz="0" w:space="0" w:color="auto"/>
      </w:divBdr>
    </w:div>
    <w:div w:id="1459646884">
      <w:bodyDiv w:val="1"/>
      <w:marLeft w:val="0"/>
      <w:marRight w:val="0"/>
      <w:marTop w:val="0"/>
      <w:marBottom w:val="0"/>
      <w:divBdr>
        <w:top w:val="none" w:sz="0" w:space="0" w:color="auto"/>
        <w:left w:val="none" w:sz="0" w:space="0" w:color="auto"/>
        <w:bottom w:val="none" w:sz="0" w:space="0" w:color="auto"/>
        <w:right w:val="none" w:sz="0" w:space="0" w:color="auto"/>
      </w:divBdr>
    </w:div>
    <w:div w:id="1468275450">
      <w:bodyDiv w:val="1"/>
      <w:marLeft w:val="0"/>
      <w:marRight w:val="0"/>
      <w:marTop w:val="0"/>
      <w:marBottom w:val="0"/>
      <w:divBdr>
        <w:top w:val="none" w:sz="0" w:space="0" w:color="auto"/>
        <w:left w:val="none" w:sz="0" w:space="0" w:color="auto"/>
        <w:bottom w:val="none" w:sz="0" w:space="0" w:color="auto"/>
        <w:right w:val="none" w:sz="0" w:space="0" w:color="auto"/>
      </w:divBdr>
    </w:div>
    <w:div w:id="1591767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1</Pages>
  <Words>201</Words>
  <Characters>115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Bateh</dc:creator>
  <cp:keywords/>
  <dc:description/>
  <cp:lastModifiedBy>Justin Bateh</cp:lastModifiedBy>
  <cp:revision>8</cp:revision>
  <dcterms:created xsi:type="dcterms:W3CDTF">2015-08-10T19:17:00Z</dcterms:created>
  <dcterms:modified xsi:type="dcterms:W3CDTF">2016-08-24T17:49:00Z</dcterms:modified>
</cp:coreProperties>
</file>